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herine Leweli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er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weli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4 South Louis Street,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lewelin@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3641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ber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